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8308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20715" cy="378272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88785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377199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5837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ОЮГБАН ГАНЧЫЫР АНАТОЛЬЕВИЧ</dc:creator>
  <dc:language>ru-RU</dc:language>
  <cp:keywords/>
  <dcterms:created xsi:type="dcterms:W3CDTF">2024-04-03T06:57:26Z</dcterms:created>
  <dcterms:modified xsi:type="dcterms:W3CDTF">2024-04-03T06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